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7C7CFCBC" w:rsidR="00B4741E" w:rsidRPr="00D54D50" w:rsidRDefault="004638E9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-.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737C238" w:rsidR="00B4741E" w:rsidRPr="00D54D50" w:rsidRDefault="00E1031B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4FB7D368" w:rsidR="00B4741E" w:rsidRPr="00D54D50" w:rsidRDefault="00CC0BF4" w:rsidP="00E1031B">
      <w:pPr>
        <w:ind w:left="18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07D2A" w:rsidRPr="00D54D5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տեխնիկական և հրդեհային անվտանգության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բաժանմունք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՝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71-28.2.ա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4638E9">
        <w:rPr>
          <w:rFonts w:ascii="GHEA Grapalat" w:hAnsi="GHEA Grapalat"/>
          <w:sz w:val="24"/>
          <w:szCs w:val="24"/>
          <w:lang w:val="hy-AM" w:eastAsia="hy-AM"/>
        </w:rPr>
        <w:t>2-4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ուն, 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E72329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>, Ա</w:t>
      </w:r>
      <w:r w:rsidR="00E72329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730DA5CB" w:rsidR="00B4741E" w:rsidRPr="00D54D50" w:rsidRDefault="00E1031B" w:rsidP="00E1031B">
      <w:pPr>
        <w:shd w:val="clear" w:color="auto" w:fill="FFFFFF"/>
        <w:tabs>
          <w:tab w:val="left" w:pos="900"/>
          <w:tab w:val="left" w:pos="9900"/>
        </w:tabs>
        <w:spacing w:line="276" w:lineRule="auto"/>
        <w:ind w:left="180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տեխնիկական և հրդեհային անվտանգության բաժանմունք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4638E9" w:rsidRPr="00D54D50">
        <w:rPr>
          <w:rFonts w:ascii="GHEA Grapalat" w:hAnsi="GHEA Grapalat"/>
          <w:sz w:val="24"/>
          <w:szCs w:val="24"/>
          <w:lang w:val="hy-AM" w:eastAsia="hy-AM"/>
        </w:rPr>
        <w:t>մասնագետի (ծածկագիր՝  71-28.2.ա-Մ</w:t>
      </w:r>
      <w:r w:rsidR="004638E9">
        <w:rPr>
          <w:rFonts w:ascii="GHEA Grapalat" w:hAnsi="GHEA Grapalat"/>
          <w:sz w:val="24"/>
          <w:szCs w:val="24"/>
          <w:lang w:val="hy-AM" w:eastAsia="hy-AM"/>
        </w:rPr>
        <w:t>2-4</w:t>
      </w:r>
      <w:r w:rsidR="004638E9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193A32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6665368A" w:rsidR="00E12BFB" w:rsidRPr="00D54D50" w:rsidRDefault="00E12BFB" w:rsidP="00E1031B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270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D54D5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մայիսի 20</w:t>
      </w:r>
      <w:r w:rsidR="000369B2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2A1266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DC036F">
        <w:rPr>
          <w:rFonts w:ascii="GHEA Grapalat" w:eastAsia="Sylfaen" w:hAnsi="GHEA Grapalat" w:cs="Sylfaen"/>
          <w:sz w:val="24"/>
          <w:szCs w:val="24"/>
          <w:lang w:val="hy-AM"/>
        </w:rPr>
        <w:t>մայիսի 24</w:t>
      </w:r>
      <w:r w:rsidR="00F41239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-18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6297929A" w:rsidR="00CD7410" w:rsidRPr="00D54D50" w:rsidRDefault="00526652" w:rsidP="00BA13C5">
      <w:pPr>
        <w:spacing w:line="276" w:lineRule="auto"/>
        <w:ind w:left="27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հունիսի 2</w:t>
      </w:r>
      <w:r w:rsidR="006468D9">
        <w:rPr>
          <w:rFonts w:ascii="GHEA Grapalat" w:hAnsi="GHEA Grapalat"/>
          <w:sz w:val="24"/>
          <w:szCs w:val="24"/>
          <w:lang w:val="hy-AM" w:eastAsia="hy-AM"/>
        </w:rPr>
        <w:t>5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ին՝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)</w:t>
      </w:r>
      <w:r w:rsid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0F28AAD1" w14:textId="66CA891E" w:rsidR="00BA13C5" w:rsidRPr="004B5AF0" w:rsidRDefault="00526652" w:rsidP="00BA13C5">
      <w:pPr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ED46AF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հունիսի 2</w:t>
      </w:r>
      <w:r w:rsidR="006468D9">
        <w:rPr>
          <w:rFonts w:ascii="GHEA Grapalat" w:hAnsi="GHEA Grapalat"/>
          <w:sz w:val="24"/>
          <w:szCs w:val="24"/>
          <w:lang w:val="hy-AM" w:eastAsia="hy-AM"/>
        </w:rPr>
        <w:t>7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6468D9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D54D50">
        <w:rPr>
          <w:rFonts w:ascii="GHEA Grapalat" w:hAnsi="GHEA Grapalat"/>
          <w:sz w:val="24"/>
          <w:szCs w:val="24"/>
          <w:lang w:val="hy-AM" w:eastAsia="hy-AM"/>
        </w:rPr>
        <w:t>: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00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28BFB8AF" w14:textId="40C87F5A" w:rsidR="00CD7410" w:rsidRPr="00D54D50" w:rsidRDefault="00DC036F" w:rsidP="00BA13C5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26652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57745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B37178F" w14:textId="0373D28E" w:rsidR="006468D9" w:rsidRPr="004B5AF0" w:rsidRDefault="008F03F1" w:rsidP="00BA13C5">
      <w:pPr>
        <w:shd w:val="clear" w:color="auto" w:fill="FFFFFF"/>
        <w:tabs>
          <w:tab w:val="left" w:pos="9511"/>
        </w:tabs>
        <w:spacing w:line="276" w:lineRule="auto"/>
        <w:ind w:left="36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>Հիմնական աշխատավարձը</w:t>
      </w:r>
      <w:r w:rsidR="006468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6468D9" w:rsidRPr="004B5AF0">
        <w:rPr>
          <w:rFonts w:ascii="GHEA Grapalat" w:hAnsi="GHEA Grapalat"/>
          <w:sz w:val="24"/>
          <w:szCs w:val="24"/>
          <w:lang w:val="hy-AM" w:eastAsia="hy-AM"/>
        </w:rPr>
        <w:t xml:space="preserve">267.072 (երկու հարյուր վաթսունյոթ հազար յոթանասուներկու) դրամ է: </w:t>
      </w:r>
    </w:p>
    <w:p w14:paraId="5FBF979E" w14:textId="068ED3C9" w:rsidR="00CD7410" w:rsidRDefault="00577453" w:rsidP="00BA13C5">
      <w:pPr>
        <w:shd w:val="clear" w:color="auto" w:fill="FFFFFF"/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</w:t>
      </w:r>
      <w:r w:rsidR="006468D9">
        <w:rPr>
          <w:rFonts w:ascii="GHEA Grapalat" w:hAnsi="GHEA Grapalat"/>
          <w:bCs/>
          <w:lang w:val="hy-AM" w:eastAsia="hy-AM"/>
        </w:rPr>
        <w:t xml:space="preserve">  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 </w:t>
      </w:r>
      <w:r w:rsidR="00CD7410" w:rsidRPr="006468D9">
        <w:rPr>
          <w:rFonts w:ascii="GHEA Grapalat" w:hAnsi="GHEA Grapalat"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368347" w14:textId="77777777" w:rsidR="006468D9" w:rsidRPr="006468D9" w:rsidRDefault="006468D9" w:rsidP="006468D9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</w:p>
    <w:p w14:paraId="2F446DB1" w14:textId="0BB8220C" w:rsidR="00CD7410" w:rsidRPr="00D54D50" w:rsidRDefault="00CD7410" w:rsidP="00BA13C5">
      <w:pPr>
        <w:shd w:val="clear" w:color="auto" w:fill="FFFFFF"/>
        <w:spacing w:line="276" w:lineRule="auto"/>
        <w:ind w:left="270" w:right="90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F65F144" w14:textId="496E8134" w:rsidR="006D4DDF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D4DDF" w:rsidRPr="006D4DDF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5E24CAB2" w14:textId="2E27E719" w:rsidR="00D54D50" w:rsidRDefault="006D4DDF" w:rsidP="00BA13C5">
      <w:pPr>
        <w:spacing w:line="276" w:lineRule="auto"/>
        <w:ind w:left="360" w:hanging="270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D54D50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D54D50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F15B6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DF5C5DE" w14:textId="77777777" w:rsidR="006D4DDF" w:rsidRPr="00EC13E1" w:rsidRDefault="006D4DDF" w:rsidP="00BA13C5">
      <w:pPr>
        <w:spacing w:line="276" w:lineRule="auto"/>
        <w:ind w:left="360" w:hanging="270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BA13C5">
      <w:pPr>
        <w:spacing w:line="276" w:lineRule="auto"/>
        <w:ind w:left="360" w:hanging="27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29E05A5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9, 14, 22, 31, 52, 53</w:t>
      </w:r>
    </w:p>
    <w:p w14:paraId="684A5B1D" w14:textId="49155656" w:rsidR="00D54D50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6D4DDF" w:rsidRPr="00B34119">
          <w:rPr>
            <w:rStyle w:val="Hyperlink"/>
            <w:lang w:val="hy-AM"/>
          </w:rPr>
          <w:t>https://www.arlis.am/DocumentView.aspx?docid=192469</w:t>
        </w:r>
      </w:hyperlink>
    </w:p>
    <w:p w14:paraId="28DE5E1E" w14:textId="77777777" w:rsidR="006D4DDF" w:rsidRPr="006D4DDF" w:rsidRDefault="006D4DDF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BA13C5">
      <w:pPr>
        <w:spacing w:line="276" w:lineRule="auto"/>
        <w:ind w:left="360" w:hanging="27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EFA2A8D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10, 12, 18, 20, 21, 30, 38</w:t>
      </w:r>
    </w:p>
    <w:p w14:paraId="1784A6FF" w14:textId="014F0186" w:rsidR="00D54D50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6D4DDF" w:rsidRPr="00B34119">
          <w:rPr>
            <w:rStyle w:val="Hyperlink"/>
            <w:lang w:val="hy-AM"/>
          </w:rPr>
          <w:t>https://www.arlis.am/DocumentView.aspx?docid=175823</w:t>
        </w:r>
      </w:hyperlink>
    </w:p>
    <w:p w14:paraId="11987314" w14:textId="77777777" w:rsidR="006D4DDF" w:rsidRPr="006D4DDF" w:rsidRDefault="006D4DDF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Style w:val="Hyperlink"/>
          <w:rFonts w:ascii="GHEA Grapalat" w:hAnsi="GHEA Grapalat" w:cs="Calibri"/>
          <w:lang w:val="hy-AM"/>
        </w:rPr>
      </w:pPr>
    </w:p>
    <w:p w14:paraId="570732B7" w14:textId="6ED2102F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8C88C35" w14:textId="0BC3C613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2, 3, 4, 5, 6, 8, 10, 12</w:t>
      </w:r>
    </w:p>
    <w:p w14:paraId="5B986D91" w14:textId="70928910" w:rsidR="00D54D50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BA13C5" w:rsidRPr="00BA13C5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6D4DDF" w:rsidRPr="00B34119">
          <w:rPr>
            <w:rStyle w:val="Hyperlink"/>
            <w:lang w:val="hy-AM"/>
          </w:rPr>
          <w:t>https://www.arlis.am/DocumentView.aspx?docid=182812</w:t>
        </w:r>
      </w:hyperlink>
    </w:p>
    <w:p w14:paraId="2D868705" w14:textId="77777777" w:rsidR="006D4DDF" w:rsidRPr="006D4DDF" w:rsidRDefault="006D4DDF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Arial" w:hAnsi="Arial" w:cs="Calibri"/>
          <w:lang w:val="hy-AM"/>
        </w:rPr>
      </w:pPr>
    </w:p>
    <w:p w14:paraId="01B036CF" w14:textId="445E5B01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3C22DFB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D4DDF" w:rsidRPr="006D4DDF">
        <w:rPr>
          <w:rFonts w:ascii="GHEA Grapalat" w:hAnsi="GHEA Grapalat" w:cs="Calibri"/>
          <w:lang w:val="hy-AM"/>
        </w:rPr>
        <w:t>12, 21, 23, 33, 37, 225, 254, 277, 282, 283</w:t>
      </w:r>
    </w:p>
    <w:p w14:paraId="5747A0F0" w14:textId="64CCB155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6468D9" w:rsidRPr="001C7926">
          <w:rPr>
            <w:rStyle w:val="Hyperlink"/>
            <w:lang w:val="hy-AM"/>
          </w:rPr>
          <w:t>https://www.arlis.am/DocumentView.aspx?docid=192776</w:t>
        </w:r>
      </w:hyperlink>
    </w:p>
    <w:p w14:paraId="15DC8D14" w14:textId="77777777" w:rsidR="006468D9" w:rsidRPr="006468D9" w:rsidRDefault="006468D9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</w:p>
    <w:p w14:paraId="21C15A0F" w14:textId="18668B2C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«Հրդեհային անվտանգության մասին»  օրենք </w:t>
      </w:r>
    </w:p>
    <w:p w14:paraId="401677F6" w14:textId="3904DC7A" w:rsidR="006340F8" w:rsidRDefault="00135C6B" w:rsidP="00135C6B">
      <w:pPr>
        <w:ind w:left="18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</w:t>
      </w:r>
      <w:r w:rsidR="00771572" w:rsidRPr="00D54D50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6340F8" w:rsidRPr="006340F8">
        <w:rPr>
          <w:rFonts w:ascii="GHEA Grapalat" w:hAnsi="GHEA Grapalat" w:cs="Calibri"/>
          <w:sz w:val="24"/>
          <w:szCs w:val="24"/>
          <w:lang w:val="hy-AM"/>
        </w:rPr>
        <w:t>8, 12, 17, 20, 24, 25, 26, 27, 28, 30, 31</w:t>
      </w:r>
    </w:p>
    <w:p w14:paraId="35814FE5" w14:textId="694CBDB3" w:rsidR="00771572" w:rsidRDefault="00135C6B" w:rsidP="00135C6B">
      <w:pPr>
        <w:ind w:left="180" w:hanging="180"/>
        <w:jc w:val="both"/>
        <w:rPr>
          <w:rFonts w:ascii="Arial" w:hAnsi="Arial"/>
          <w:lang w:val="hy-AM"/>
        </w:rPr>
      </w:pPr>
      <w:r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    </w:t>
      </w:r>
      <w:r w:rsidR="00771572" w:rsidRPr="00D54D50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Հղումը՝ </w:t>
      </w:r>
      <w:hyperlink r:id="rId14" w:history="1">
        <w:r w:rsidR="006D4DDF" w:rsidRPr="00B34119">
          <w:rPr>
            <w:rStyle w:val="Hyperlink"/>
            <w:lang w:val="hy-AM"/>
          </w:rPr>
          <w:t>https://www.arlis.am/documentview.aspx?docid=179557</w:t>
        </w:r>
      </w:hyperlink>
    </w:p>
    <w:p w14:paraId="1A9AAD63" w14:textId="77777777" w:rsidR="006D4DDF" w:rsidRPr="006D4DDF" w:rsidRDefault="006D4DDF" w:rsidP="00135C6B">
      <w:pPr>
        <w:ind w:left="180" w:hanging="18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6A74D1CB" w14:textId="7399195E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«Տեխնիկական անվտանգության ապահովման պետական կարգավորման մասին»   </w:t>
      </w:r>
    </w:p>
    <w:p w14:paraId="1EA154E8" w14:textId="1AF4F9D7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օրենք</w:t>
      </w:r>
    </w:p>
    <w:p w14:paraId="46DC1ED7" w14:textId="1539B790" w:rsidR="006D4DDF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Հոդվածներ՝ </w:t>
      </w:r>
      <w:r w:rsidR="006D4DDF" w:rsidRPr="006D4DDF">
        <w:rPr>
          <w:rFonts w:ascii="GHEA Grapalat" w:hAnsi="GHEA Grapalat" w:cs="Calibri"/>
          <w:lang w:val="hy-AM"/>
        </w:rPr>
        <w:t xml:space="preserve"> </w:t>
      </w:r>
      <w:r w:rsidR="00BF2803" w:rsidRPr="00BF2803">
        <w:rPr>
          <w:rFonts w:ascii="GHEA Grapalat" w:hAnsi="GHEA Grapalat" w:cs="Calibri"/>
          <w:lang w:val="hy-AM"/>
        </w:rPr>
        <w:t>5, 6, 8, 11, 12, 15, 17, 21</w:t>
      </w:r>
    </w:p>
    <w:p w14:paraId="69D0FB90" w14:textId="4D74BC37" w:rsidR="00D101BD" w:rsidRPr="00BF2803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lang w:val="hy-AM"/>
        </w:rPr>
      </w:pPr>
      <w:r w:rsidRPr="00D54D50">
        <w:rPr>
          <w:rFonts w:ascii="GHEA Grapalat" w:hAnsi="GHEA Grapalat" w:cs="Arian AMU"/>
          <w:shd w:val="clear" w:color="auto" w:fill="FFFFFF"/>
          <w:lang w:val="hy-AM"/>
        </w:rPr>
        <w:t xml:space="preserve">      Հղումը՝ </w:t>
      </w:r>
      <w:hyperlink r:id="rId15" w:history="1">
        <w:r w:rsidR="00AD3BAB" w:rsidRPr="00BF2803">
          <w:rPr>
            <w:rStyle w:val="Hyperlink"/>
            <w:lang w:val="hy-AM"/>
          </w:rPr>
          <w:t>https://www.arlis.am/DocumentView.aspx?docid=188979</w:t>
        </w:r>
      </w:hyperlink>
    </w:p>
    <w:p w14:paraId="69F8D6F2" w14:textId="77777777" w:rsidR="008F03F1" w:rsidRPr="00D54D50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jc w:val="both"/>
        <w:rPr>
          <w:rFonts w:ascii="GHEA Grapalat" w:hAnsi="GHEA Grapalat" w:cs="Calibri"/>
          <w:lang w:val="hy-AM"/>
        </w:rPr>
      </w:pPr>
    </w:p>
    <w:p w14:paraId="124DA036" w14:textId="0814C91D" w:rsidR="006D4DDF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="006D4DDF" w:rsidRPr="006D4DDF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</w:p>
    <w:p w14:paraId="3C97B820" w14:textId="221076FE" w:rsidR="008978D8" w:rsidRPr="00EC13E1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8978D8">
        <w:rPr>
          <w:rFonts w:ascii="GHEA Grapalat" w:hAnsi="GHEA Grapalat" w:cs="Calibri"/>
          <w:lang w:val="hy-AM"/>
        </w:rPr>
        <w:t xml:space="preserve">    </w:t>
      </w:r>
      <w:r w:rsidR="008978D8"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C45182D" w14:textId="79E9C2A1" w:rsidR="008978D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="006D4DDF"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2FE19EB9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99F07FA" w14:textId="5524D128" w:rsidR="006D4DDF" w:rsidRPr="006D4DDF" w:rsidRDefault="006D4DDF" w:rsidP="00135C6B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4BB09A06" w14:textId="4D311ECE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6D4DDF"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111A61B" w14:textId="380684E9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2D1E300D" w14:textId="77777777" w:rsidR="008978D8" w:rsidRPr="00EC13E1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64DD6265" w14:textId="0D8DAE69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45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4B34F98D" w14:textId="6DFBC027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Էջեր՝ </w:t>
      </w:r>
      <w:r w:rsidRPr="00135C6B">
        <w:rPr>
          <w:rFonts w:ascii="GHEA Grapalat" w:hAnsi="GHEA Grapalat"/>
          <w:lang w:val="hy-AM" w:eastAsia="ru-RU"/>
        </w:rPr>
        <w:t>5-89 էջեր</w:t>
      </w:r>
    </w:p>
    <w:p w14:paraId="7957E924" w14:textId="6E07882F" w:rsidR="008D34FE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 w:rsidRPr="006D4DDF">
        <w:rPr>
          <w:rFonts w:ascii="GHEA Grapalat" w:hAnsi="GHEA Grapalat"/>
          <w:color w:val="FF0000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="00135C6B" w:rsidRPr="00BA13C5">
          <w:rPr>
            <w:rStyle w:val="Hyperlink"/>
            <w:lang w:val="hy-AM"/>
          </w:rPr>
          <w:t>http://online.fliphtml5.com/fumf/irey/#p=2</w:t>
        </w:r>
      </w:hyperlink>
    </w:p>
    <w:p w14:paraId="0E055D50" w14:textId="77777777" w:rsidR="00135C6B" w:rsidRP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540" w:right="90" w:hanging="540"/>
        <w:jc w:val="both"/>
        <w:rPr>
          <w:rFonts w:ascii="GHEA Grapalat" w:hAnsi="GHEA Grapalat"/>
          <w:lang w:val="hy-AM" w:eastAsia="ru-RU"/>
        </w:rPr>
      </w:pPr>
    </w:p>
    <w:p w14:paraId="052373EE" w14:textId="45E22BA4" w:rsidR="008F03F1" w:rsidRPr="00D54D50" w:rsidRDefault="00EA7AEA" w:rsidP="009E3EE9">
      <w:pPr>
        <w:pStyle w:val="norm"/>
        <w:spacing w:line="276" w:lineRule="auto"/>
        <w:ind w:left="450" w:right="90" w:firstLine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8F03F1" w:rsidRPr="00BA13C5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  «Խնդրի լուծում» կոմպետենցիա</w:t>
      </w:r>
    </w:p>
    <w:p w14:paraId="40E6DB97" w14:textId="77777777" w:rsidR="008F03F1" w:rsidRPr="00D54D50" w:rsidRDefault="008F03F1" w:rsidP="00135C6B">
      <w:pPr>
        <w:spacing w:line="276" w:lineRule="auto"/>
        <w:ind w:left="360" w:firstLine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193A32">
        <w:rPr>
          <w:rStyle w:val="Hyperlink"/>
          <w:rFonts w:ascii="Times New Roman" w:hAnsi="Times New Roman"/>
          <w:lang w:val="hy-AM" w:eastAsia="en-US"/>
        </w:rPr>
        <w:t xml:space="preserve"> </w:t>
      </w:r>
      <w:hyperlink r:id="rId20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7383013A" w14:textId="77777777" w:rsidR="008F03F1" w:rsidRPr="00D54D50" w:rsidRDefault="008F03F1" w:rsidP="00135C6B">
      <w:pPr>
        <w:spacing w:line="276" w:lineRule="auto"/>
        <w:ind w:hanging="18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77777777" w:rsidR="008F03F1" w:rsidRPr="00D54D50" w:rsidRDefault="008F03F1" w:rsidP="00135C6B">
      <w:pPr>
        <w:spacing w:line="276" w:lineRule="auto"/>
        <w:ind w:left="360" w:hanging="18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հղումը՝ </w:t>
      </w:r>
      <w:hyperlink r:id="rId21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E98D610" w14:textId="10D9821F" w:rsidR="008F03F1" w:rsidRPr="00BA13C5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rPr>
          <w:rStyle w:val="Hyperlink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  <w:t xml:space="preserve">      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193A32">
        <w:rPr>
          <w:rStyle w:val="Hyperlink"/>
          <w:sz w:val="20"/>
          <w:szCs w:val="20"/>
          <w:lang w:val="hy-AM"/>
        </w:rPr>
        <w:t xml:space="preserve"> </w:t>
      </w:r>
      <w:hyperlink r:id="rId22" w:history="1">
        <w:r w:rsidRPr="00BA13C5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</w:t>
      </w:r>
      <w:r w:rsidRPr="00D54D50">
        <w:rPr>
          <w:rFonts w:ascii="GHEA Grapalat" w:hAnsi="GHEA Grapalat"/>
          <w:sz w:val="24"/>
          <w:szCs w:val="24"/>
          <w:lang w:val="hy-AM"/>
        </w:rPr>
        <w:lastRenderedPageBreak/>
        <w:t xml:space="preserve">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gayane.makinyan@gov.am</w:t>
      </w:r>
      <w:r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: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3C9DEB9" w14:textId="39D2510A" w:rsidR="002C11AC" w:rsidRPr="00BA13C5" w:rsidRDefault="0000000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CD7410" w:rsidRPr="00BA13C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A13C5" w:rsidRDefault="00C56F35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BA13C5">
      <w:pgSz w:w="12240" w:h="15840"/>
      <w:pgMar w:top="5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22395E" w14:textId="77777777" w:rsidR="001E359C" w:rsidRDefault="001E359C" w:rsidP="00C47A7F">
      <w:r>
        <w:separator/>
      </w:r>
    </w:p>
  </w:endnote>
  <w:endnote w:type="continuationSeparator" w:id="0">
    <w:p w14:paraId="3FA0C6AD" w14:textId="77777777" w:rsidR="001E359C" w:rsidRDefault="001E359C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EC602" w14:textId="77777777" w:rsidR="001E359C" w:rsidRDefault="001E359C" w:rsidP="00C47A7F">
      <w:r>
        <w:separator/>
      </w:r>
    </w:p>
  </w:footnote>
  <w:footnote w:type="continuationSeparator" w:id="0">
    <w:p w14:paraId="7E9670FE" w14:textId="77777777" w:rsidR="001E359C" w:rsidRDefault="001E359C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6990913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972418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7926518">
    <w:abstractNumId w:val="0"/>
  </w:num>
  <w:num w:numId="4" w16cid:durableId="1296719372">
    <w:abstractNumId w:val="18"/>
  </w:num>
  <w:num w:numId="5" w16cid:durableId="1306817293">
    <w:abstractNumId w:val="14"/>
  </w:num>
  <w:num w:numId="6" w16cid:durableId="288782022">
    <w:abstractNumId w:val="7"/>
  </w:num>
  <w:num w:numId="7" w16cid:durableId="2133402027">
    <w:abstractNumId w:val="11"/>
  </w:num>
  <w:num w:numId="8" w16cid:durableId="1475640219">
    <w:abstractNumId w:val="1"/>
  </w:num>
  <w:num w:numId="9" w16cid:durableId="1962103664">
    <w:abstractNumId w:val="13"/>
  </w:num>
  <w:num w:numId="10" w16cid:durableId="1183856958">
    <w:abstractNumId w:val="16"/>
  </w:num>
  <w:num w:numId="11" w16cid:durableId="2027246843">
    <w:abstractNumId w:val="6"/>
  </w:num>
  <w:num w:numId="12" w16cid:durableId="262342531">
    <w:abstractNumId w:val="3"/>
  </w:num>
  <w:num w:numId="13" w16cid:durableId="633296831">
    <w:abstractNumId w:val="4"/>
  </w:num>
  <w:num w:numId="14" w16cid:durableId="1435664038">
    <w:abstractNumId w:val="17"/>
  </w:num>
  <w:num w:numId="15" w16cid:durableId="700058479">
    <w:abstractNumId w:val="12"/>
  </w:num>
  <w:num w:numId="16" w16cid:durableId="1124688185">
    <w:abstractNumId w:val="2"/>
  </w:num>
  <w:num w:numId="17" w16cid:durableId="1409695041">
    <w:abstractNumId w:val="8"/>
  </w:num>
  <w:num w:numId="18" w16cid:durableId="178158502">
    <w:abstractNumId w:val="9"/>
  </w:num>
  <w:num w:numId="19" w16cid:durableId="208029724">
    <w:abstractNumId w:val="15"/>
  </w:num>
  <w:num w:numId="20" w16cid:durableId="1917785422">
    <w:abstractNumId w:val="19"/>
  </w:num>
  <w:num w:numId="21" w16cid:durableId="15220902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A64C8"/>
    <w:rsid w:val="000B4D73"/>
    <w:rsid w:val="001033CF"/>
    <w:rsid w:val="00106386"/>
    <w:rsid w:val="00117A2D"/>
    <w:rsid w:val="00124176"/>
    <w:rsid w:val="00135C6B"/>
    <w:rsid w:val="001455E2"/>
    <w:rsid w:val="001619D9"/>
    <w:rsid w:val="00170593"/>
    <w:rsid w:val="00193A32"/>
    <w:rsid w:val="001A0D51"/>
    <w:rsid w:val="001A17C0"/>
    <w:rsid w:val="001B69C1"/>
    <w:rsid w:val="001C0A81"/>
    <w:rsid w:val="001E359C"/>
    <w:rsid w:val="001E5F9C"/>
    <w:rsid w:val="001E712E"/>
    <w:rsid w:val="001F5114"/>
    <w:rsid w:val="00207D2A"/>
    <w:rsid w:val="0021283C"/>
    <w:rsid w:val="0023348A"/>
    <w:rsid w:val="00280CE5"/>
    <w:rsid w:val="0028351B"/>
    <w:rsid w:val="002A1266"/>
    <w:rsid w:val="002C11AC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78B"/>
    <w:rsid w:val="00407C85"/>
    <w:rsid w:val="00411C45"/>
    <w:rsid w:val="004219D8"/>
    <w:rsid w:val="00462364"/>
    <w:rsid w:val="004638E9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77453"/>
    <w:rsid w:val="00581600"/>
    <w:rsid w:val="005873F5"/>
    <w:rsid w:val="005A0A5F"/>
    <w:rsid w:val="005C1130"/>
    <w:rsid w:val="005D758C"/>
    <w:rsid w:val="005F1F6C"/>
    <w:rsid w:val="005F750F"/>
    <w:rsid w:val="00603C2E"/>
    <w:rsid w:val="00607758"/>
    <w:rsid w:val="00617017"/>
    <w:rsid w:val="0061726A"/>
    <w:rsid w:val="006340F8"/>
    <w:rsid w:val="006468D9"/>
    <w:rsid w:val="0066034E"/>
    <w:rsid w:val="00666578"/>
    <w:rsid w:val="00674951"/>
    <w:rsid w:val="00691CAB"/>
    <w:rsid w:val="006A24D0"/>
    <w:rsid w:val="006B1917"/>
    <w:rsid w:val="006C0CA6"/>
    <w:rsid w:val="006D22E8"/>
    <w:rsid w:val="006D4DDF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2263A"/>
    <w:rsid w:val="00837F43"/>
    <w:rsid w:val="0084516D"/>
    <w:rsid w:val="00850318"/>
    <w:rsid w:val="00851633"/>
    <w:rsid w:val="0087357E"/>
    <w:rsid w:val="00892304"/>
    <w:rsid w:val="008978D8"/>
    <w:rsid w:val="008C0EE7"/>
    <w:rsid w:val="008C40EE"/>
    <w:rsid w:val="008D1F1B"/>
    <w:rsid w:val="008D34FE"/>
    <w:rsid w:val="008D7E47"/>
    <w:rsid w:val="008F03F1"/>
    <w:rsid w:val="008F718E"/>
    <w:rsid w:val="00907736"/>
    <w:rsid w:val="00911A44"/>
    <w:rsid w:val="00926D2F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3EE9"/>
    <w:rsid w:val="009E51AE"/>
    <w:rsid w:val="009F74E6"/>
    <w:rsid w:val="00A15197"/>
    <w:rsid w:val="00A31755"/>
    <w:rsid w:val="00A65798"/>
    <w:rsid w:val="00A72CE5"/>
    <w:rsid w:val="00A9616A"/>
    <w:rsid w:val="00AD3BAB"/>
    <w:rsid w:val="00AD6446"/>
    <w:rsid w:val="00AE39D1"/>
    <w:rsid w:val="00B01DA2"/>
    <w:rsid w:val="00B02891"/>
    <w:rsid w:val="00B22381"/>
    <w:rsid w:val="00B3589B"/>
    <w:rsid w:val="00B4741E"/>
    <w:rsid w:val="00B57130"/>
    <w:rsid w:val="00B67A1F"/>
    <w:rsid w:val="00B75BC1"/>
    <w:rsid w:val="00B875B8"/>
    <w:rsid w:val="00B9027A"/>
    <w:rsid w:val="00B93E69"/>
    <w:rsid w:val="00BA13C5"/>
    <w:rsid w:val="00BB4A40"/>
    <w:rsid w:val="00BE12AC"/>
    <w:rsid w:val="00BF2803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54D50"/>
    <w:rsid w:val="00D65EC4"/>
    <w:rsid w:val="00D82CFE"/>
    <w:rsid w:val="00D8782C"/>
    <w:rsid w:val="00D94502"/>
    <w:rsid w:val="00DB5E97"/>
    <w:rsid w:val="00DC036F"/>
    <w:rsid w:val="00DC384E"/>
    <w:rsid w:val="00DD2CCE"/>
    <w:rsid w:val="00DE1613"/>
    <w:rsid w:val="00DE76E7"/>
    <w:rsid w:val="00E00A3B"/>
    <w:rsid w:val="00E1031B"/>
    <w:rsid w:val="00E12BFB"/>
    <w:rsid w:val="00E13CFF"/>
    <w:rsid w:val="00E32019"/>
    <w:rsid w:val="00E35E3B"/>
    <w:rsid w:val="00E5080B"/>
    <w:rsid w:val="00E664C5"/>
    <w:rsid w:val="00E67468"/>
    <w:rsid w:val="00E72329"/>
    <w:rsid w:val="00E90E67"/>
    <w:rsid w:val="00E95CD1"/>
    <w:rsid w:val="00EA7399"/>
    <w:rsid w:val="00EA7AEA"/>
    <w:rsid w:val="00EB3308"/>
    <w:rsid w:val="00EB3758"/>
    <w:rsid w:val="00ED46AF"/>
    <w:rsid w:val="00EE6754"/>
    <w:rsid w:val="00F01552"/>
    <w:rsid w:val="00F03667"/>
    <w:rsid w:val="00F15B69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6D4DDF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D4D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93A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92776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GA_HRDEHAYIN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88979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92469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9557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3</TotalTime>
  <Pages>4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5</cp:revision>
  <dcterms:created xsi:type="dcterms:W3CDTF">2020-06-06T12:47:00Z</dcterms:created>
  <dcterms:modified xsi:type="dcterms:W3CDTF">2024-05-20T06:52:00Z</dcterms:modified>
</cp:coreProperties>
</file>